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020" w:type="dxa"/>
        <w:tblInd w:w="-725" w:type="dxa"/>
        <w:tblLook w:val="04A0" w:firstRow="1" w:lastRow="0" w:firstColumn="1" w:lastColumn="0" w:noHBand="0" w:noVBand="1"/>
      </w:tblPr>
      <w:tblGrid>
        <w:gridCol w:w="1439"/>
        <w:gridCol w:w="13141"/>
        <w:gridCol w:w="1440"/>
      </w:tblGrid>
      <w:tr w:rsidR="00412A30" w:rsidRPr="005D736A" w14:paraId="03F01EF3" w14:textId="77777777" w:rsidTr="00E91C29">
        <w:trPr>
          <w:trHeight w:val="620"/>
        </w:trPr>
        <w:tc>
          <w:tcPr>
            <w:tcW w:w="1439" w:type="dxa"/>
            <w:vMerge w:val="restart"/>
          </w:tcPr>
          <w:p w14:paraId="0ABDF5FE" w14:textId="659512E9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  <w:tc>
          <w:tcPr>
            <w:tcW w:w="13141" w:type="dxa"/>
          </w:tcPr>
          <w:p w14:paraId="6CD279B6" w14:textId="77777777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Craig Reino – LOGO/</w:t>
            </w:r>
            <w:proofErr w:type="gramStart"/>
            <w:r w:rsidRPr="005D736A">
              <w:rPr>
                <w:rFonts w:ascii="Gill Sans Nova" w:hAnsi="Gill Sans Nova"/>
              </w:rPr>
              <w:t>Image(</w:t>
            </w:r>
            <w:proofErr w:type="gramEnd"/>
            <w:r w:rsidRPr="005D736A">
              <w:rPr>
                <w:rFonts w:ascii="Gill Sans Nova" w:hAnsi="Gill Sans Nova"/>
              </w:rPr>
              <w:t xml:space="preserve">Home Link)  </w:t>
            </w:r>
            <w:r w:rsidR="006A3B3D" w:rsidRPr="005D736A">
              <w:rPr>
                <w:rFonts w:ascii="Gill Sans Nova" w:hAnsi="Gill Sans Nova"/>
              </w:rPr>
              <w:t xml:space="preserve">                 </w:t>
            </w:r>
            <w:r w:rsidRPr="005D736A">
              <w:rPr>
                <w:rFonts w:ascii="Gill Sans Nova" w:hAnsi="Gill Sans Nova"/>
              </w:rPr>
              <w:t>Software Development     IT Services     Networking     Product Development     Contact</w:t>
            </w:r>
          </w:p>
          <w:p w14:paraId="3492B624" w14:textId="61942A89" w:rsidR="006A3B3D" w:rsidRPr="005D736A" w:rsidRDefault="006A3B3D" w:rsidP="006A3B3D">
            <w:pPr>
              <w:jc w:val="center"/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(Fixed Nav)</w:t>
            </w:r>
          </w:p>
        </w:tc>
        <w:tc>
          <w:tcPr>
            <w:tcW w:w="1440" w:type="dxa"/>
            <w:vMerge w:val="restart"/>
          </w:tcPr>
          <w:p w14:paraId="7B6244A3" w14:textId="036DD1BD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</w:tr>
      <w:tr w:rsidR="00412A30" w:rsidRPr="005D736A" w14:paraId="0B8E8149" w14:textId="77777777" w:rsidTr="00E91C29">
        <w:trPr>
          <w:trHeight w:val="9170"/>
        </w:trPr>
        <w:tc>
          <w:tcPr>
            <w:tcW w:w="1439" w:type="dxa"/>
            <w:vMerge/>
          </w:tcPr>
          <w:p w14:paraId="2DDFFBF6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  <w:tc>
          <w:tcPr>
            <w:tcW w:w="13141" w:type="dxa"/>
          </w:tcPr>
          <w:p w14:paraId="68686779" w14:textId="063DEB23" w:rsidR="006A3B3D" w:rsidRPr="005D736A" w:rsidRDefault="006A3B3D">
            <w:pPr>
              <w:rPr>
                <w:rFonts w:ascii="Gill Sans Nova" w:hAnsi="Gill Sans Nova"/>
              </w:rPr>
            </w:pPr>
          </w:p>
          <w:p w14:paraId="3E7A6A58" w14:textId="34B09073" w:rsidR="00E91C29" w:rsidRPr="00A216E2" w:rsidRDefault="00E91C29">
            <w:pPr>
              <w:rPr>
                <w:rFonts w:ascii="Gill Sans Nova" w:hAnsi="Gill Sans Nova"/>
                <w:sz w:val="28"/>
                <w:szCs w:val="28"/>
              </w:rPr>
            </w:pPr>
            <w:r w:rsidRPr="00A216E2">
              <w:rPr>
                <w:rFonts w:ascii="Gill Sans Nova" w:hAnsi="Gill Sans Nova"/>
                <w:sz w:val="28"/>
                <w:szCs w:val="28"/>
              </w:rPr>
              <w:t>Heading (H1) Tag line</w:t>
            </w:r>
            <w:r w:rsidR="00F36B60" w:rsidRPr="00A216E2">
              <w:rPr>
                <w:rFonts w:ascii="Gill Sans Nova" w:hAnsi="Gill Sans Nova"/>
                <w:sz w:val="28"/>
                <w:szCs w:val="28"/>
              </w:rPr>
              <w:t xml:space="preserve"> - *</w:t>
            </w:r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Eu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nam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error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munere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sententiae, vim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dicant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integre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cu,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adipiscing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elaboraret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276C9F" w:rsidRPr="00276C9F">
              <w:rPr>
                <w:rFonts w:ascii="Gill Sans Nova" w:hAnsi="Gill Sans Nova"/>
                <w:sz w:val="28"/>
                <w:szCs w:val="28"/>
              </w:rPr>
              <w:t>vix</w:t>
            </w:r>
            <w:proofErr w:type="spellEnd"/>
            <w:r w:rsidR="00276C9F" w:rsidRPr="00276C9F">
              <w:rPr>
                <w:rFonts w:ascii="Gill Sans Nova" w:hAnsi="Gill Sans Nova"/>
                <w:sz w:val="28"/>
                <w:szCs w:val="28"/>
              </w:rPr>
              <w:t xml:space="preserve"> ea.</w:t>
            </w:r>
          </w:p>
          <w:p w14:paraId="55A84226" w14:textId="7D5774CE" w:rsidR="006A3B3D" w:rsidRPr="005D736A" w:rsidRDefault="006A3B3D">
            <w:pPr>
              <w:rPr>
                <w:rFonts w:ascii="Gill Sans Nova" w:hAnsi="Gill Sans Nova"/>
              </w:rPr>
            </w:pPr>
          </w:p>
          <w:p w14:paraId="1F2910C1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Style w:val="TableGrid"/>
              <w:tblpPr w:leftFromText="180" w:rightFromText="180" w:vertAnchor="text" w:horzAnchor="page" w:tblpX="886" w:tblpY="-258"/>
              <w:tblOverlap w:val="never"/>
              <w:tblW w:w="6952" w:type="dxa"/>
              <w:tblLook w:val="04A0" w:firstRow="1" w:lastRow="0" w:firstColumn="1" w:lastColumn="0" w:noHBand="0" w:noVBand="1"/>
            </w:tblPr>
            <w:tblGrid>
              <w:gridCol w:w="6952"/>
            </w:tblGrid>
            <w:tr w:rsidR="009F5332" w:rsidRPr="005D736A" w14:paraId="644CDE43" w14:textId="77777777" w:rsidTr="009F5332">
              <w:trPr>
                <w:trHeight w:val="2112"/>
              </w:trPr>
              <w:tc>
                <w:tcPr>
                  <w:tcW w:w="6952" w:type="dxa"/>
                </w:tcPr>
                <w:p w14:paraId="30FF94FE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58039828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1CF1261A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6A4F78AD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Image</w:t>
                  </w:r>
                </w:p>
                <w:p w14:paraId="05D57EC3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(Place Holder)</w:t>
                  </w:r>
                </w:p>
                <w:p w14:paraId="6A6CA041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</w:p>
              </w:tc>
            </w:tr>
          </w:tbl>
          <w:p w14:paraId="21F0B905" w14:textId="2AF6BDF3" w:rsidR="009F5332" w:rsidRPr="005D736A" w:rsidRDefault="009F5332">
            <w:pPr>
              <w:rPr>
                <w:rFonts w:ascii="Gill Sans Nova" w:hAnsi="Gill Sans Nova"/>
              </w:rPr>
            </w:pPr>
          </w:p>
          <w:p w14:paraId="56E1D18B" w14:textId="3030992A" w:rsidR="009F5332" w:rsidRPr="005D736A" w:rsidRDefault="009F5332">
            <w:pPr>
              <w:rPr>
                <w:rFonts w:ascii="Gill Sans Nova" w:hAnsi="Gill Sans Nova"/>
              </w:rPr>
            </w:pPr>
          </w:p>
          <w:p w14:paraId="5370A7AA" w14:textId="23DD0292" w:rsidR="009F5332" w:rsidRPr="005D736A" w:rsidRDefault="009F5332">
            <w:pPr>
              <w:rPr>
                <w:rFonts w:ascii="Gill Sans Nova" w:hAnsi="Gill Sans Nova"/>
              </w:rPr>
            </w:pPr>
          </w:p>
          <w:p w14:paraId="70B85E66" w14:textId="6C0A5435" w:rsidR="009F5332" w:rsidRPr="005D736A" w:rsidRDefault="009F5332">
            <w:pPr>
              <w:rPr>
                <w:rFonts w:ascii="Gill Sans Nova" w:hAnsi="Gill Sans Nova"/>
              </w:rPr>
            </w:pPr>
          </w:p>
          <w:p w14:paraId="634D577C" w14:textId="29220EFC" w:rsidR="009F5332" w:rsidRPr="005D736A" w:rsidRDefault="009F5332">
            <w:pPr>
              <w:rPr>
                <w:rFonts w:ascii="Gill Sans Nova" w:hAnsi="Gill Sans Nova"/>
              </w:rPr>
            </w:pPr>
          </w:p>
          <w:p w14:paraId="1AA59258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0260CBDC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432B0B8B" w14:textId="77777777" w:rsidR="006A3B3D" w:rsidRPr="005D736A" w:rsidRDefault="006A3B3D">
            <w:pPr>
              <w:rPr>
                <w:rFonts w:ascii="Gill Sans Nova" w:hAnsi="Gill Sans Nova"/>
              </w:rPr>
            </w:pPr>
          </w:p>
          <w:p w14:paraId="30FD37EE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W w:w="5000" w:type="pct"/>
              <w:tblCellSpacing w:w="0" w:type="dxa"/>
              <w:shd w:val="clear" w:color="auto" w:fill="F9F9F9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25"/>
            </w:tblGrid>
            <w:tr w:rsidR="009F5332" w:rsidRPr="009F5332" w14:paraId="086C32D4" w14:textId="77777777" w:rsidTr="009F5332">
              <w:trPr>
                <w:tblCellSpacing w:w="0" w:type="dxa"/>
              </w:trPr>
              <w:tc>
                <w:tcPr>
                  <w:tcW w:w="0" w:type="auto"/>
                  <w:shd w:val="clear" w:color="auto" w:fill="F9F9F9"/>
                  <w:vAlign w:val="center"/>
                  <w:hideMark/>
                </w:tcPr>
                <w:p w14:paraId="6F9ADC4C" w14:textId="7213EB2A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Paragraph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–</w:t>
                  </w: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*</w:t>
                  </w:r>
                  <w:r w:rsidR="00276C9F">
                    <w:rPr>
                      <w:rFonts w:ascii="Gill Sans Nova" w:hAnsi="Gill Sans Nova"/>
                      <w:sz w:val="20"/>
                      <w:szCs w:val="20"/>
                    </w:rPr>
                    <w:t>Well versed</w:t>
                  </w: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r w:rsidR="00276C9F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chnical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ngineer with almost 20 years of experience</w:t>
                  </w: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Lorem ipsum dolor s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me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tetur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sed a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dqu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olupta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N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fug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i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mpetus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qua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vim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vend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, pro chor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eri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r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cript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pretar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u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tone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i ea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lore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udiar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30234B1" w14:textId="77777777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 </w:t>
                  </w:r>
                </w:p>
                <w:p w14:paraId="63C5AC47" w14:textId="1E805625" w:rsidR="009F5332" w:rsidRPr="005D736A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4"/>
                      <w:szCs w:val="24"/>
                    </w:rPr>
                    <w:t>Heading 2 (H2) – Second Tag line –</w:t>
                  </w:r>
                  <w:r w:rsidRPr="005D736A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*</w:t>
                  </w:r>
                  <w:r w:rsidR="00516D4C">
                    <w:rPr>
                      <w:rStyle w:val="color15"/>
                      <w:rFonts w:ascii="Gill Sans Nova" w:hAnsi="Gill Sans Nova"/>
                      <w:spacing w:val="12"/>
                    </w:rPr>
                    <w:t xml:space="preserve"> </w:t>
                  </w:r>
                  <w:r w:rsidR="00276C9F">
                    <w:rPr>
                      <w:rStyle w:val="color15"/>
                      <w:spacing w:val="12"/>
                    </w:rPr>
                    <w:t xml:space="preserve">HARDWARE, SERVERS, </w:t>
                  </w:r>
                  <w:r w:rsidR="009B0488">
                    <w:rPr>
                      <w:rStyle w:val="color15"/>
                      <w:spacing w:val="12"/>
                    </w:rPr>
                    <w:t>PC</w:t>
                  </w:r>
                  <w:r w:rsidR="00276C9F">
                    <w:rPr>
                      <w:rStyle w:val="color15"/>
                      <w:spacing w:val="12"/>
                    </w:rPr>
                    <w:t xml:space="preserve"> AND BUSINESS </w:t>
                  </w:r>
                  <w:r w:rsidR="009B0488">
                    <w:rPr>
                      <w:rStyle w:val="color15"/>
                      <w:spacing w:val="12"/>
                    </w:rPr>
                    <w:t>SUPPORT</w:t>
                  </w:r>
                  <w:bookmarkStart w:id="0" w:name="_GoBack"/>
                  <w:bookmarkEnd w:id="0"/>
                </w:p>
                <w:p w14:paraId="0DA45CE6" w14:textId="6E8B7EF3" w:rsidR="00F36B60" w:rsidRPr="00A216E2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robust </w:t>
                  </w:r>
                  <w:r w:rsidR="00276C9F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T</w:t>
                  </w:r>
                  <w:r w:rsidR="00516D4C">
                    <w:rPr>
                      <w:rFonts w:eastAsia="Times New Roman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rience.</w:t>
                  </w:r>
                  <w:r w:rsidR="005D736A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(w/text links to other pages)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b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erter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ol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d has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omnes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apere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ulputa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id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, vel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r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atrio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o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iberaviss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lteru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cusab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gnot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rmod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. Sed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just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liber doming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rimi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ost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rudit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erend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st. Pro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mini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abemu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l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a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ea.</w:t>
                  </w:r>
                </w:p>
                <w:p w14:paraId="1DA0FA31" w14:textId="019228C0" w:rsidR="00F36B60" w:rsidRPr="00A216E2" w:rsidRDefault="005D736A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276C9F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mprehensive IT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roject.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(*future pages for additional projects*) </w:t>
                  </w:r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Sit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ot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st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cera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ingul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s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, prim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igend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Et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dere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tidie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I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bi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or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lica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ec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omero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tend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sequer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ibh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aud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racundi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120C6B2" w14:textId="2CD880B8" w:rsidR="00F36B60" w:rsidRPr="00A216E2" w:rsidRDefault="005D736A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dditional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rojects. 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(w/text links to other pages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, adding projects pages over time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)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i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uscipian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dia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peri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t est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ul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vel,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cludatur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cum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ct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mplecti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o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aborar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er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brut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duo. Ad vi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ib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tructio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sed.</w:t>
                  </w:r>
                </w:p>
                <w:p w14:paraId="698758F2" w14:textId="0B94C400" w:rsidR="00F36B60" w:rsidRPr="009F5332" w:rsidRDefault="00F36B60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</w:p>
              </w:tc>
            </w:tr>
          </w:tbl>
          <w:bookmarkStart w:id="1" w:name="_MON_1602074380"/>
          <w:bookmarkEnd w:id="1"/>
          <w:p w14:paraId="04D1E23D" w14:textId="2893E5FB" w:rsidR="009F5332" w:rsidRPr="005D736A" w:rsidRDefault="00016753">
            <w:pPr>
              <w:rPr>
                <w:rFonts w:ascii="Gill Sans Nova" w:hAnsi="Gill Sans Nova"/>
              </w:rPr>
            </w:pPr>
            <w:r>
              <w:rPr>
                <w:rFonts w:ascii="Gill Sans Nova" w:hAnsi="Gill Sans Nova"/>
              </w:rPr>
              <w:object w:dxaOrig="4323" w:dyaOrig="207" w14:anchorId="4CEAA5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10.5pt" o:ole="">
                  <v:imagedata r:id="rId8" o:title=""/>
                </v:shape>
                <o:OLEObject Type="Embed" ProgID="Word.Document.12" ShapeID="_x0000_i1025" DrawAspect="Content" ObjectID="_1602075137" r:id="rId9">
                  <o:FieldCodes>\s</o:FieldCodes>
                </o:OLEObject>
              </w:object>
            </w:r>
          </w:p>
        </w:tc>
        <w:tc>
          <w:tcPr>
            <w:tcW w:w="1440" w:type="dxa"/>
            <w:vMerge/>
          </w:tcPr>
          <w:p w14:paraId="02E0F7C9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</w:tr>
    </w:tbl>
    <w:p w14:paraId="4687DB74" w14:textId="7ECB8375" w:rsidR="004D1409" w:rsidRPr="005D736A" w:rsidRDefault="006A3B3D" w:rsidP="00412A30">
      <w:pPr>
        <w:tabs>
          <w:tab w:val="left" w:pos="4515"/>
        </w:tabs>
        <w:rPr>
          <w:rFonts w:ascii="Gill Sans Nova" w:hAnsi="Gill Sans Nova"/>
        </w:rPr>
      </w:pPr>
      <w:r w:rsidRPr="005D736A">
        <w:rPr>
          <w:rFonts w:ascii="Gill Sans Nova" w:hAnsi="Gill Sans Nov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C29F5" wp14:editId="3BA1A6C4">
                <wp:simplePos x="0" y="0"/>
                <wp:positionH relativeFrom="column">
                  <wp:posOffset>-438149</wp:posOffset>
                </wp:positionH>
                <wp:positionV relativeFrom="paragraph">
                  <wp:posOffset>-6892290</wp:posOffset>
                </wp:positionV>
                <wp:extent cx="10020300" cy="628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03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B3A90F" w14:textId="12A1B002" w:rsidR="006A3B3D" w:rsidRPr="006A3B3D" w:rsidRDefault="00D50AD4" w:rsidP="00516D4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T Services</w:t>
                            </w:r>
                            <w:r w:rsidR="006A3B3D"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ge</w:t>
                            </w:r>
                          </w:p>
                          <w:p w14:paraId="53524489" w14:textId="77777777" w:rsidR="006A3B3D" w:rsidRDefault="006A3B3D" w:rsidP="00516D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C29F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-542.7pt;width:789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" filled="f" stroked="f">
                <v:textbox>
                  <w:txbxContent>
                    <w:p w14:paraId="4AB3A90F" w14:textId="12A1B002" w:rsidR="006A3B3D" w:rsidRPr="006A3B3D" w:rsidRDefault="00D50AD4" w:rsidP="00516D4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T Services</w:t>
                      </w:r>
                      <w:r w:rsidR="006A3B3D"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ge</w:t>
                      </w:r>
                    </w:p>
                    <w:p w14:paraId="53524489" w14:textId="77777777" w:rsidR="006A3B3D" w:rsidRDefault="006A3B3D" w:rsidP="00516D4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12A30" w:rsidRPr="005D736A">
        <w:rPr>
          <w:rFonts w:ascii="Gill Sans Nova" w:hAnsi="Gill Sans Nova"/>
        </w:rPr>
        <w:tab/>
      </w:r>
    </w:p>
    <w:sectPr w:rsidR="004D1409" w:rsidRPr="005D736A" w:rsidSect="006A3B3D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4A8A1" w14:textId="77777777" w:rsidR="006151AF" w:rsidRDefault="006151AF" w:rsidP="006151AF">
      <w:pPr>
        <w:spacing w:after="0" w:line="240" w:lineRule="auto"/>
      </w:pPr>
      <w:r>
        <w:separator/>
      </w:r>
    </w:p>
  </w:endnote>
  <w:endnote w:type="continuationSeparator" w:id="0">
    <w:p w14:paraId="5BA3F2A2" w14:textId="77777777" w:rsidR="006151AF" w:rsidRDefault="006151AF" w:rsidP="00615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D99CC" w14:textId="373B6301" w:rsidR="00412A30" w:rsidRPr="00412A30" w:rsidRDefault="00412A30" w:rsidP="00412A30">
    <w:pPr>
      <w:pStyle w:val="Footer"/>
      <w:jc w:val="center"/>
      <w:rPr>
        <w:rFonts w:ascii="Gill Sans Nova" w:hAnsi="Gill Sans Nova"/>
        <w:sz w:val="28"/>
        <w:szCs w:val="28"/>
      </w:rPr>
    </w:pPr>
    <w:r w:rsidRPr="00412A30">
      <w:rPr>
        <w:rFonts w:ascii="Gill Sans Nova" w:hAnsi="Gill Sans Nova"/>
        <w:sz w:val="28"/>
        <w:szCs w:val="28"/>
      </w:rPr>
      <w:t>Footer: Includes Social Media Links – Copyright – Hosted b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977A2" w14:textId="77777777" w:rsidR="006151AF" w:rsidRDefault="006151AF" w:rsidP="006151AF">
      <w:pPr>
        <w:spacing w:after="0" w:line="240" w:lineRule="auto"/>
      </w:pPr>
      <w:r>
        <w:separator/>
      </w:r>
    </w:p>
  </w:footnote>
  <w:footnote w:type="continuationSeparator" w:id="0">
    <w:p w14:paraId="1E427F68" w14:textId="77777777" w:rsidR="006151AF" w:rsidRDefault="006151AF" w:rsidP="00615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B8A50" w14:textId="019F1C37" w:rsidR="00412A30" w:rsidRDefault="00412A30" w:rsidP="006A3B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A15AB"/>
    <w:multiLevelType w:val="multilevel"/>
    <w:tmpl w:val="DBE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TIyNjM3NjGwNLdQ0lEKTi0uzszPAykwqgUAVzIIXSwAAAA="/>
  </w:docVars>
  <w:rsids>
    <w:rsidRoot w:val="006151AF"/>
    <w:rsid w:val="00014208"/>
    <w:rsid w:val="00016753"/>
    <w:rsid w:val="00276C9F"/>
    <w:rsid w:val="00412A30"/>
    <w:rsid w:val="004D1409"/>
    <w:rsid w:val="00516D4C"/>
    <w:rsid w:val="005B4489"/>
    <w:rsid w:val="005D736A"/>
    <w:rsid w:val="006151AF"/>
    <w:rsid w:val="006A3B3D"/>
    <w:rsid w:val="00845CC5"/>
    <w:rsid w:val="008C6E3F"/>
    <w:rsid w:val="009A268C"/>
    <w:rsid w:val="009B0488"/>
    <w:rsid w:val="009F5332"/>
    <w:rsid w:val="00A216E2"/>
    <w:rsid w:val="00D50AD4"/>
    <w:rsid w:val="00E91C29"/>
    <w:rsid w:val="00F3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64C59B6"/>
  <w15:chartTrackingRefBased/>
  <w15:docId w15:val="{C39A99BF-C2E8-4F6E-9302-75089A094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AF"/>
  </w:style>
  <w:style w:type="paragraph" w:styleId="Footer">
    <w:name w:val="footer"/>
    <w:basedOn w:val="Normal"/>
    <w:link w:val="Foot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AF"/>
  </w:style>
  <w:style w:type="character" w:styleId="PlaceholderText">
    <w:name w:val="Placeholder Text"/>
    <w:basedOn w:val="DefaultParagraphFont"/>
    <w:uiPriority w:val="99"/>
    <w:semiHidden/>
    <w:rsid w:val="00412A30"/>
    <w:rPr>
      <w:color w:val="808080"/>
    </w:rPr>
  </w:style>
  <w:style w:type="paragraph" w:styleId="NormalWeb">
    <w:name w:val="Normal (Web)"/>
    <w:basedOn w:val="Normal"/>
    <w:uiPriority w:val="99"/>
    <w:unhideWhenUsed/>
    <w:rsid w:val="009F5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5332"/>
    <w:rPr>
      <w:b/>
      <w:bCs/>
    </w:rPr>
  </w:style>
  <w:style w:type="character" w:customStyle="1" w:styleId="color15">
    <w:name w:val="color_15"/>
    <w:basedOn w:val="DefaultParagraphFont"/>
    <w:rsid w:val="00F3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6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DDF6E-1FD0-4346-85BF-BCC6D640C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Reino</dc:creator>
  <cp:keywords/>
  <dc:description/>
  <cp:lastModifiedBy>Craig Reino</cp:lastModifiedBy>
  <cp:revision>6</cp:revision>
  <dcterms:created xsi:type="dcterms:W3CDTF">2018-10-26T20:01:00Z</dcterms:created>
  <dcterms:modified xsi:type="dcterms:W3CDTF">2018-10-26T20:06:00Z</dcterms:modified>
</cp:coreProperties>
</file>